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283DB3" w14:textId="77777777" w:rsidR="00C96869" w:rsidRPr="004213F0" w:rsidRDefault="00C96869" w:rsidP="0095129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center"/>
        <w:rPr>
          <w:rFonts w:ascii="Arial" w:eastAsia="Arial" w:hAnsi="Arial" w:cs="Arial"/>
          <w:b/>
          <w:bCs/>
          <w:lang w:val="lv-LV"/>
        </w:rPr>
      </w:pPr>
    </w:p>
    <w:p w14:paraId="0B41D7A6" w14:textId="13A716F4" w:rsidR="00405D3A" w:rsidRPr="004213F0" w:rsidRDefault="00951293" w:rsidP="0095129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center"/>
        <w:rPr>
          <w:rFonts w:ascii="Arial" w:eastAsia="Arial" w:hAnsi="Arial" w:cs="Arial"/>
          <w:b/>
          <w:bCs/>
          <w:lang w:val="lv-LV"/>
        </w:rPr>
      </w:pPr>
      <w:r w:rsidRPr="004213F0">
        <w:rPr>
          <w:rFonts w:ascii="Arial" w:eastAsia="Arial" w:hAnsi="Arial" w:cs="Arial"/>
          <w:b/>
          <w:bCs/>
          <w:lang w:val="lv-LV"/>
        </w:rPr>
        <w:t xml:space="preserve"> “Biznesa skola” programma apmācību organizēšanai</w:t>
      </w:r>
      <w:r w:rsidR="005D77EF" w:rsidRPr="004213F0">
        <w:rPr>
          <w:rFonts w:ascii="Arial" w:eastAsia="Arial" w:hAnsi="Arial" w:cs="Arial"/>
          <w:b/>
          <w:bCs/>
          <w:lang w:val="lv-LV"/>
        </w:rPr>
        <w:t xml:space="preserve"> </w:t>
      </w:r>
      <w:r w:rsidR="00871B79" w:rsidRPr="004213F0">
        <w:rPr>
          <w:rFonts w:ascii="Arial" w:eastAsia="Arial" w:hAnsi="Arial" w:cs="Arial"/>
          <w:b/>
          <w:bCs/>
          <w:lang w:val="lv-LV"/>
        </w:rPr>
        <w:t>attālināti</w:t>
      </w:r>
    </w:p>
    <w:p w14:paraId="48D5DFFA" w14:textId="4FFE5A8D" w:rsidR="00951293" w:rsidRPr="004213F0" w:rsidRDefault="00951293" w:rsidP="0095129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center"/>
        <w:rPr>
          <w:rFonts w:ascii="Arial" w:eastAsia="Arial" w:hAnsi="Arial" w:cs="Arial"/>
          <w:b/>
          <w:bCs/>
          <w:lang w:val="lv-LV"/>
        </w:rPr>
      </w:pPr>
    </w:p>
    <w:tbl>
      <w:tblPr>
        <w:tblStyle w:val="a"/>
        <w:tblW w:w="10533" w:type="dxa"/>
        <w:tblInd w:w="-185" w:type="dxa"/>
        <w:tblLayout w:type="fixed"/>
        <w:tblLook w:val="0400" w:firstRow="0" w:lastRow="0" w:firstColumn="0" w:lastColumn="0" w:noHBand="0" w:noVBand="1"/>
      </w:tblPr>
      <w:tblGrid>
        <w:gridCol w:w="10533"/>
      </w:tblGrid>
      <w:tr w:rsidR="005D77EF" w:rsidRPr="004213F0" w14:paraId="7912E7B4" w14:textId="77777777" w:rsidTr="004213F0">
        <w:trPr>
          <w:trHeight w:val="6048"/>
        </w:trPr>
        <w:tc>
          <w:tcPr>
            <w:tcW w:w="10533" w:type="dxa"/>
          </w:tcPr>
          <w:p w14:paraId="1B3368E1" w14:textId="31FACB11" w:rsidR="005D77EF" w:rsidRPr="004213F0" w:rsidRDefault="005D77EF" w:rsidP="005D77EF">
            <w:pPr>
              <w:jc w:val="center"/>
              <w:rPr>
                <w:rFonts w:ascii="Arial" w:hAnsi="Arial" w:cs="Arial"/>
                <w:b/>
                <w:lang w:val="lv-LV"/>
              </w:rPr>
            </w:pPr>
            <w:r w:rsidRPr="004213F0">
              <w:rPr>
                <w:rFonts w:ascii="Arial" w:hAnsi="Arial" w:cs="Arial"/>
                <w:b/>
                <w:lang w:val="lv-LV"/>
              </w:rPr>
              <w:t>DIENA #1</w:t>
            </w:r>
            <w:r w:rsidR="00C96869" w:rsidRPr="004213F0">
              <w:rPr>
                <w:rFonts w:ascii="Arial" w:hAnsi="Arial" w:cs="Arial"/>
                <w:b/>
                <w:lang w:val="lv-LV"/>
              </w:rPr>
              <w:t xml:space="preserve"> ar VIESTURU SOSĀRU</w:t>
            </w:r>
          </w:p>
          <w:p w14:paraId="69F7AE3E" w14:textId="77777777" w:rsidR="005D77EF" w:rsidRPr="004213F0" w:rsidRDefault="005D77EF" w:rsidP="005D77EF">
            <w:pPr>
              <w:jc w:val="center"/>
              <w:rPr>
                <w:rFonts w:ascii="Arial" w:hAnsi="Arial" w:cs="Arial"/>
                <w:lang w:val="lv-LV"/>
              </w:rPr>
            </w:pPr>
          </w:p>
          <w:p w14:paraId="20F4BF36" w14:textId="44B582BC" w:rsidR="005D77EF" w:rsidRPr="004213F0" w:rsidRDefault="005D77EF" w:rsidP="005D77EF">
            <w:pPr>
              <w:rPr>
                <w:rFonts w:ascii="Arial" w:hAnsi="Arial" w:cs="Arial"/>
                <w:lang w:val="lv-LV"/>
              </w:rPr>
            </w:pPr>
            <w:r w:rsidRPr="004213F0">
              <w:rPr>
                <w:rFonts w:ascii="Arial" w:hAnsi="Arial" w:cs="Arial"/>
                <w:lang w:val="lv-LV"/>
              </w:rPr>
              <w:t>10.00 – 10.45</w:t>
            </w:r>
            <w:r w:rsidRPr="004213F0">
              <w:rPr>
                <w:rFonts w:ascii="Arial" w:hAnsi="Arial" w:cs="Arial"/>
                <w:lang w:val="lv-LV"/>
              </w:rPr>
              <w:tab/>
              <w:t>DISKUSIJA: iepazīšanās, uzņēmējdarbības uzsākšanas motivācija un ambīcijas</w:t>
            </w:r>
          </w:p>
          <w:p w14:paraId="1D513956" w14:textId="5152A938" w:rsidR="005D77EF" w:rsidRPr="004213F0" w:rsidRDefault="005D77EF" w:rsidP="005D77EF">
            <w:pPr>
              <w:rPr>
                <w:rFonts w:ascii="Arial" w:hAnsi="Arial" w:cs="Arial"/>
                <w:lang w:val="lv-LV"/>
              </w:rPr>
            </w:pPr>
            <w:r w:rsidRPr="004213F0">
              <w:rPr>
                <w:rFonts w:ascii="Arial" w:hAnsi="Arial" w:cs="Arial"/>
                <w:lang w:val="lv-LV"/>
              </w:rPr>
              <w:t>10.45 – 11.30</w:t>
            </w:r>
            <w:r w:rsidRPr="004213F0">
              <w:rPr>
                <w:rFonts w:ascii="Arial" w:hAnsi="Arial" w:cs="Arial"/>
                <w:lang w:val="lv-LV"/>
              </w:rPr>
              <w:tab/>
              <w:t>PRAKTISKS DARBS: motivācijas, mērķu un izaicinājumu noformulēšana</w:t>
            </w:r>
          </w:p>
          <w:p w14:paraId="45B77F4E" w14:textId="32D71E52" w:rsidR="005D77EF" w:rsidRPr="004213F0" w:rsidRDefault="005D77EF" w:rsidP="005D77EF">
            <w:pPr>
              <w:rPr>
                <w:rFonts w:ascii="Arial" w:hAnsi="Arial" w:cs="Arial"/>
                <w:lang w:val="lv-LV"/>
              </w:rPr>
            </w:pPr>
            <w:r w:rsidRPr="004213F0">
              <w:rPr>
                <w:rFonts w:ascii="Arial" w:hAnsi="Arial" w:cs="Arial"/>
                <w:lang w:val="lv-LV"/>
              </w:rPr>
              <w:t>11.30 – 12.15</w:t>
            </w:r>
            <w:r w:rsidRPr="004213F0">
              <w:rPr>
                <w:rFonts w:ascii="Arial" w:hAnsi="Arial" w:cs="Arial"/>
                <w:lang w:val="lv-LV"/>
              </w:rPr>
              <w:tab/>
            </w:r>
            <w:r w:rsidR="00773F4F" w:rsidRPr="004213F0">
              <w:rPr>
                <w:rFonts w:ascii="Arial" w:hAnsi="Arial" w:cs="Arial"/>
                <w:lang w:val="lv-LV"/>
              </w:rPr>
              <w:t>LEKCIJA</w:t>
            </w:r>
            <w:r w:rsidRPr="004213F0">
              <w:rPr>
                <w:rFonts w:ascii="Arial" w:hAnsi="Arial" w:cs="Arial"/>
                <w:lang w:val="lv-LV"/>
              </w:rPr>
              <w:t>: uzņēmējdarbības konteksts</w:t>
            </w:r>
            <w:r w:rsidR="000B05DB" w:rsidRPr="004213F0">
              <w:rPr>
                <w:rFonts w:ascii="Arial" w:hAnsi="Arial" w:cs="Arial"/>
                <w:lang w:val="lv-LV"/>
              </w:rPr>
              <w:t>, biznesa modeļu</w:t>
            </w:r>
            <w:r w:rsidRPr="004213F0">
              <w:rPr>
                <w:rFonts w:ascii="Arial" w:hAnsi="Arial" w:cs="Arial"/>
                <w:lang w:val="lv-LV"/>
              </w:rPr>
              <w:t xml:space="preserve"> veidi</w:t>
            </w:r>
            <w:r w:rsidR="000B05DB" w:rsidRPr="004213F0">
              <w:rPr>
                <w:rFonts w:ascii="Arial" w:hAnsi="Arial" w:cs="Arial"/>
                <w:lang w:val="lv-LV"/>
              </w:rPr>
              <w:t xml:space="preserve"> un atšķirības</w:t>
            </w:r>
          </w:p>
          <w:p w14:paraId="2B9BA9BB" w14:textId="77777777" w:rsidR="005D77EF" w:rsidRPr="004213F0" w:rsidRDefault="005D77EF" w:rsidP="005D77EF">
            <w:pPr>
              <w:rPr>
                <w:rFonts w:ascii="Arial" w:hAnsi="Arial" w:cs="Arial"/>
                <w:b/>
                <w:i/>
                <w:lang w:val="lv-LV"/>
              </w:rPr>
            </w:pPr>
          </w:p>
          <w:p w14:paraId="0DCB2EF9" w14:textId="77777777" w:rsidR="005D77EF" w:rsidRPr="004213F0" w:rsidRDefault="005D77EF" w:rsidP="005D77EF">
            <w:pPr>
              <w:rPr>
                <w:rFonts w:ascii="Arial" w:hAnsi="Arial" w:cs="Arial"/>
                <w:b/>
                <w:i/>
                <w:lang w:val="lv-LV"/>
              </w:rPr>
            </w:pPr>
            <w:r w:rsidRPr="004213F0">
              <w:rPr>
                <w:rFonts w:ascii="Arial" w:hAnsi="Arial" w:cs="Arial"/>
                <w:b/>
                <w:i/>
                <w:lang w:val="lv-LV"/>
              </w:rPr>
              <w:t>12.15 – 13.00 PUSDIENAS</w:t>
            </w:r>
          </w:p>
          <w:p w14:paraId="46D5B73C" w14:textId="77777777" w:rsidR="005D77EF" w:rsidRPr="004213F0" w:rsidRDefault="005D77EF" w:rsidP="005D77EF">
            <w:pPr>
              <w:rPr>
                <w:rFonts w:ascii="Arial" w:hAnsi="Arial" w:cs="Arial"/>
                <w:lang w:val="lv-LV"/>
              </w:rPr>
            </w:pPr>
          </w:p>
          <w:p w14:paraId="20531877" w14:textId="25EDB74C" w:rsidR="005D77EF" w:rsidRPr="004213F0" w:rsidRDefault="005D77EF" w:rsidP="005D77EF">
            <w:pPr>
              <w:rPr>
                <w:rFonts w:ascii="Arial" w:hAnsi="Arial" w:cs="Arial"/>
                <w:lang w:val="lv-LV"/>
              </w:rPr>
            </w:pPr>
            <w:r w:rsidRPr="004213F0">
              <w:rPr>
                <w:rFonts w:ascii="Arial" w:hAnsi="Arial" w:cs="Arial"/>
                <w:lang w:val="lv-LV"/>
              </w:rPr>
              <w:t>13.00 – 13.45</w:t>
            </w:r>
            <w:r w:rsidRPr="004213F0">
              <w:rPr>
                <w:rFonts w:ascii="Arial" w:hAnsi="Arial" w:cs="Arial"/>
                <w:lang w:val="lv-LV"/>
              </w:rPr>
              <w:tab/>
              <w:t>LEKCIJA: holistiska biznesa modelēšana</w:t>
            </w:r>
          </w:p>
          <w:p w14:paraId="2161FA8A" w14:textId="3EC02F91" w:rsidR="005D77EF" w:rsidRPr="004213F0" w:rsidRDefault="005D77EF" w:rsidP="005D77EF">
            <w:pPr>
              <w:rPr>
                <w:rFonts w:ascii="Arial" w:hAnsi="Arial" w:cs="Arial"/>
                <w:lang w:val="lv-LV"/>
              </w:rPr>
            </w:pPr>
            <w:r w:rsidRPr="004213F0">
              <w:rPr>
                <w:rFonts w:ascii="Arial" w:hAnsi="Arial" w:cs="Arial"/>
                <w:lang w:val="lv-LV"/>
              </w:rPr>
              <w:t>13.45 – 14.30</w:t>
            </w:r>
            <w:r w:rsidRPr="004213F0">
              <w:rPr>
                <w:rFonts w:ascii="Arial" w:hAnsi="Arial" w:cs="Arial"/>
                <w:lang w:val="lv-LV"/>
              </w:rPr>
              <w:tab/>
            </w:r>
            <w:r w:rsidR="00773F4F" w:rsidRPr="004213F0">
              <w:rPr>
                <w:rFonts w:ascii="Arial" w:hAnsi="Arial" w:cs="Arial"/>
                <w:lang w:val="lv-LV"/>
              </w:rPr>
              <w:t>LEKCIJA</w:t>
            </w:r>
            <w:r w:rsidRPr="004213F0">
              <w:rPr>
                <w:rFonts w:ascii="Arial" w:hAnsi="Arial" w:cs="Arial"/>
                <w:lang w:val="lv-LV"/>
              </w:rPr>
              <w:t xml:space="preserve">: </w:t>
            </w:r>
            <w:r w:rsidR="00773F4F" w:rsidRPr="004213F0">
              <w:rPr>
                <w:rFonts w:ascii="Arial" w:hAnsi="Arial" w:cs="Arial"/>
                <w:lang w:val="lv-LV"/>
              </w:rPr>
              <w:t xml:space="preserve">kritiskie biznesa modeļa pieņēmumi, to </w:t>
            </w:r>
            <w:proofErr w:type="spellStart"/>
            <w:r w:rsidR="00773F4F" w:rsidRPr="004213F0">
              <w:rPr>
                <w:rFonts w:ascii="Arial" w:hAnsi="Arial" w:cs="Arial"/>
                <w:lang w:val="lv-LV"/>
              </w:rPr>
              <w:t>prioritarizēšana</w:t>
            </w:r>
            <w:proofErr w:type="spellEnd"/>
          </w:p>
          <w:p w14:paraId="46D532A2" w14:textId="77777777" w:rsidR="005D77EF" w:rsidRPr="004213F0" w:rsidRDefault="005D77EF" w:rsidP="005D77EF">
            <w:pPr>
              <w:rPr>
                <w:rFonts w:ascii="Arial" w:hAnsi="Arial" w:cs="Arial"/>
                <w:b/>
                <w:i/>
                <w:lang w:val="lv-LV"/>
              </w:rPr>
            </w:pPr>
          </w:p>
          <w:p w14:paraId="7C045B06" w14:textId="77777777" w:rsidR="005D77EF" w:rsidRPr="004213F0" w:rsidRDefault="005D77EF" w:rsidP="005D77EF">
            <w:pPr>
              <w:rPr>
                <w:rFonts w:ascii="Arial" w:hAnsi="Arial" w:cs="Arial"/>
                <w:b/>
                <w:i/>
                <w:lang w:val="lv-LV"/>
              </w:rPr>
            </w:pPr>
            <w:r w:rsidRPr="004213F0">
              <w:rPr>
                <w:rFonts w:ascii="Arial" w:hAnsi="Arial" w:cs="Arial"/>
                <w:b/>
                <w:i/>
                <w:lang w:val="lv-LV"/>
              </w:rPr>
              <w:t>14.30 – 14.45 PAUZE</w:t>
            </w:r>
          </w:p>
          <w:p w14:paraId="4E24DDC7" w14:textId="77777777" w:rsidR="005D77EF" w:rsidRPr="004213F0" w:rsidRDefault="005D77EF" w:rsidP="005D77EF">
            <w:pPr>
              <w:rPr>
                <w:rFonts w:ascii="Arial" w:hAnsi="Arial" w:cs="Arial"/>
                <w:lang w:val="lv-LV"/>
              </w:rPr>
            </w:pPr>
          </w:p>
          <w:p w14:paraId="477C4543" w14:textId="676674B7" w:rsidR="005D77EF" w:rsidRPr="004213F0" w:rsidRDefault="005D77EF" w:rsidP="005D77EF">
            <w:pPr>
              <w:rPr>
                <w:rFonts w:ascii="Arial" w:hAnsi="Arial" w:cs="Arial"/>
                <w:lang w:val="lv-LV"/>
              </w:rPr>
            </w:pPr>
            <w:r w:rsidRPr="004213F0">
              <w:rPr>
                <w:rFonts w:ascii="Arial" w:hAnsi="Arial" w:cs="Arial"/>
                <w:lang w:val="lv-LV"/>
              </w:rPr>
              <w:t>14.45 – 15.15</w:t>
            </w:r>
            <w:r w:rsidRPr="004213F0">
              <w:rPr>
                <w:rFonts w:ascii="Arial" w:hAnsi="Arial" w:cs="Arial"/>
                <w:lang w:val="lv-LV"/>
              </w:rPr>
              <w:tab/>
            </w:r>
            <w:r w:rsidR="00773F4F" w:rsidRPr="004213F0">
              <w:rPr>
                <w:rFonts w:ascii="Arial" w:hAnsi="Arial" w:cs="Arial"/>
                <w:lang w:val="lv-LV"/>
              </w:rPr>
              <w:t>LEKCIJA</w:t>
            </w:r>
            <w:r w:rsidRPr="004213F0">
              <w:rPr>
                <w:rFonts w:ascii="Arial" w:hAnsi="Arial" w:cs="Arial"/>
                <w:lang w:val="lv-LV"/>
              </w:rPr>
              <w:t xml:space="preserve">: </w:t>
            </w:r>
            <w:r w:rsidR="00773F4F" w:rsidRPr="004213F0">
              <w:rPr>
                <w:rFonts w:ascii="Arial" w:hAnsi="Arial" w:cs="Arial"/>
                <w:lang w:val="lv-LV"/>
              </w:rPr>
              <w:t>pieņēmumu pārbaudīšanas metodes</w:t>
            </w:r>
          </w:p>
          <w:p w14:paraId="3097D037" w14:textId="74344B83" w:rsidR="005D77EF" w:rsidRPr="004213F0" w:rsidRDefault="005D77EF" w:rsidP="005D77EF">
            <w:pPr>
              <w:rPr>
                <w:rFonts w:ascii="Arial" w:hAnsi="Arial" w:cs="Arial"/>
                <w:lang w:val="lv-LV"/>
              </w:rPr>
            </w:pPr>
            <w:r w:rsidRPr="004213F0">
              <w:rPr>
                <w:rFonts w:ascii="Arial" w:hAnsi="Arial" w:cs="Arial"/>
                <w:lang w:val="lv-LV"/>
              </w:rPr>
              <w:t>15.15 – 15.45</w:t>
            </w:r>
            <w:r w:rsidRPr="004213F0">
              <w:rPr>
                <w:rFonts w:ascii="Arial" w:hAnsi="Arial" w:cs="Arial"/>
                <w:lang w:val="lv-LV"/>
              </w:rPr>
              <w:tab/>
            </w:r>
            <w:r w:rsidR="00773F4F" w:rsidRPr="004213F0">
              <w:rPr>
                <w:rFonts w:ascii="Arial" w:hAnsi="Arial" w:cs="Arial"/>
                <w:lang w:val="lv-LV"/>
              </w:rPr>
              <w:t>PRAKTISKS DARBS: validācijas plāna sastādīšana/ precizēšana</w:t>
            </w:r>
          </w:p>
          <w:p w14:paraId="4B1B98FC" w14:textId="77777777" w:rsidR="005D77EF" w:rsidRPr="004213F0" w:rsidRDefault="005D77EF" w:rsidP="005D77EF">
            <w:pPr>
              <w:rPr>
                <w:rFonts w:ascii="Arial" w:hAnsi="Arial" w:cs="Arial"/>
                <w:b/>
                <w:i/>
                <w:lang w:val="lv-LV"/>
              </w:rPr>
            </w:pPr>
          </w:p>
          <w:p w14:paraId="7CC8CE90" w14:textId="77777777" w:rsidR="005D77EF" w:rsidRPr="004213F0" w:rsidRDefault="005D77EF" w:rsidP="005D77EF">
            <w:pPr>
              <w:rPr>
                <w:rFonts w:ascii="Arial" w:hAnsi="Arial" w:cs="Arial"/>
                <w:b/>
                <w:i/>
                <w:lang w:val="lv-LV"/>
              </w:rPr>
            </w:pPr>
            <w:r w:rsidRPr="004213F0">
              <w:rPr>
                <w:rFonts w:ascii="Arial" w:hAnsi="Arial" w:cs="Arial"/>
                <w:b/>
                <w:i/>
                <w:lang w:val="lv-LV"/>
              </w:rPr>
              <w:t>15.45 – 16.00 PAUZE</w:t>
            </w:r>
          </w:p>
          <w:p w14:paraId="3EA97468" w14:textId="77777777" w:rsidR="005D77EF" w:rsidRPr="004213F0" w:rsidRDefault="005D77EF" w:rsidP="005D77EF">
            <w:pPr>
              <w:rPr>
                <w:rFonts w:ascii="Arial" w:hAnsi="Arial" w:cs="Arial"/>
                <w:lang w:val="lv-LV"/>
              </w:rPr>
            </w:pPr>
          </w:p>
          <w:p w14:paraId="054A1BF5" w14:textId="2B9DA651" w:rsidR="005D77EF" w:rsidRPr="004213F0" w:rsidRDefault="005D77EF" w:rsidP="005D77EF">
            <w:pPr>
              <w:rPr>
                <w:rFonts w:ascii="Arial" w:hAnsi="Arial" w:cs="Arial"/>
                <w:lang w:val="lv-LV"/>
              </w:rPr>
            </w:pPr>
            <w:r w:rsidRPr="004213F0">
              <w:rPr>
                <w:rFonts w:ascii="Arial" w:hAnsi="Arial" w:cs="Arial"/>
                <w:lang w:val="lv-LV"/>
              </w:rPr>
              <w:t>16.00 – 16.30</w:t>
            </w:r>
            <w:r w:rsidRPr="004213F0">
              <w:rPr>
                <w:rFonts w:ascii="Arial" w:hAnsi="Arial" w:cs="Arial"/>
                <w:lang w:val="lv-LV"/>
              </w:rPr>
              <w:tab/>
              <w:t>LEKCIJA: tirgus novērtēšana, konkurences situācija</w:t>
            </w:r>
          </w:p>
          <w:p w14:paraId="533ABD5F" w14:textId="03FECB33" w:rsidR="005D77EF" w:rsidRPr="004213F0" w:rsidRDefault="005D77EF" w:rsidP="005D77EF">
            <w:pPr>
              <w:rPr>
                <w:rFonts w:ascii="Arial" w:hAnsi="Arial" w:cs="Arial"/>
                <w:lang w:val="lv-LV"/>
              </w:rPr>
            </w:pPr>
            <w:r w:rsidRPr="004213F0">
              <w:rPr>
                <w:rFonts w:ascii="Arial" w:hAnsi="Arial" w:cs="Arial"/>
                <w:lang w:val="lv-LV"/>
              </w:rPr>
              <w:t>16.30 – 17.00</w:t>
            </w:r>
            <w:r w:rsidRPr="004213F0">
              <w:rPr>
                <w:rFonts w:ascii="Arial" w:hAnsi="Arial" w:cs="Arial"/>
                <w:lang w:val="lv-LV"/>
              </w:rPr>
              <w:tab/>
              <w:t xml:space="preserve">PRAKTISKS DARBS: </w:t>
            </w:r>
            <w:r w:rsidR="00773F4F" w:rsidRPr="004213F0">
              <w:rPr>
                <w:rFonts w:ascii="Arial" w:hAnsi="Arial" w:cs="Arial"/>
                <w:lang w:val="lv-LV"/>
              </w:rPr>
              <w:t xml:space="preserve">mērķa tirgus definēšana, </w:t>
            </w:r>
            <w:r w:rsidRPr="004213F0">
              <w:rPr>
                <w:rFonts w:ascii="Arial" w:hAnsi="Arial" w:cs="Arial"/>
                <w:lang w:val="lv-LV"/>
              </w:rPr>
              <w:t>produkta pozicionēšana</w:t>
            </w:r>
          </w:p>
          <w:p w14:paraId="69A4F9E0" w14:textId="21F97122" w:rsidR="005D77EF" w:rsidRPr="004213F0" w:rsidRDefault="005D77EF" w:rsidP="005D77EF">
            <w:pPr>
              <w:rPr>
                <w:rFonts w:ascii="Arial" w:hAnsi="Arial" w:cs="Arial"/>
                <w:lang w:val="lv-LV"/>
              </w:rPr>
            </w:pPr>
            <w:r w:rsidRPr="004213F0">
              <w:rPr>
                <w:rFonts w:ascii="Arial" w:hAnsi="Arial" w:cs="Arial"/>
                <w:lang w:val="lv-LV"/>
              </w:rPr>
              <w:t xml:space="preserve">17.00 – </w:t>
            </w:r>
            <w:r w:rsidRPr="004213F0">
              <w:rPr>
                <w:rFonts w:ascii="Arial" w:hAnsi="Arial" w:cs="Arial"/>
                <w:lang w:val="lv-LV"/>
              </w:rPr>
              <w:tab/>
            </w:r>
            <w:r w:rsidRPr="004213F0">
              <w:rPr>
                <w:rFonts w:ascii="Arial" w:hAnsi="Arial" w:cs="Arial"/>
                <w:lang w:val="lv-LV"/>
              </w:rPr>
              <w:tab/>
              <w:t>individuālas konsultācijas, ja nepieciešams</w:t>
            </w:r>
          </w:p>
        </w:tc>
        <w:bookmarkStart w:id="0" w:name="_GoBack"/>
        <w:bookmarkEnd w:id="0"/>
      </w:tr>
      <w:tr w:rsidR="00951293" w:rsidRPr="004213F0" w14:paraId="53ED0467" w14:textId="77777777" w:rsidTr="004213F0">
        <w:trPr>
          <w:trHeight w:val="5040"/>
        </w:trPr>
        <w:tc>
          <w:tcPr>
            <w:tcW w:w="10533" w:type="dxa"/>
          </w:tcPr>
          <w:p w14:paraId="144BE028" w14:textId="703B054F" w:rsidR="00951293" w:rsidRPr="004213F0" w:rsidRDefault="00951293">
            <w:pPr>
              <w:jc w:val="center"/>
              <w:rPr>
                <w:rFonts w:ascii="Arial" w:hAnsi="Arial" w:cs="Arial"/>
                <w:b/>
                <w:lang w:val="lv-LV"/>
              </w:rPr>
            </w:pPr>
            <w:r w:rsidRPr="004213F0">
              <w:rPr>
                <w:rFonts w:ascii="Arial" w:hAnsi="Arial" w:cs="Arial"/>
                <w:b/>
                <w:lang w:val="lv-LV"/>
              </w:rPr>
              <w:t>DIENA #2</w:t>
            </w:r>
            <w:r w:rsidR="00C96869" w:rsidRPr="004213F0">
              <w:rPr>
                <w:rFonts w:ascii="Arial" w:hAnsi="Arial" w:cs="Arial"/>
                <w:b/>
                <w:lang w:val="lv-LV"/>
              </w:rPr>
              <w:t xml:space="preserve"> ar ERNESTU ŠTĀLU</w:t>
            </w:r>
          </w:p>
          <w:p w14:paraId="3DE31694" w14:textId="77777777" w:rsidR="00951293" w:rsidRPr="004213F0" w:rsidRDefault="00951293">
            <w:pPr>
              <w:jc w:val="center"/>
              <w:rPr>
                <w:rFonts w:ascii="Arial" w:hAnsi="Arial" w:cs="Arial"/>
                <w:b/>
                <w:lang w:val="lv-LV"/>
              </w:rPr>
            </w:pPr>
          </w:p>
          <w:p w14:paraId="4BE60082" w14:textId="77777777" w:rsidR="00951293" w:rsidRPr="004213F0" w:rsidRDefault="00951293">
            <w:pPr>
              <w:rPr>
                <w:rFonts w:ascii="Arial" w:hAnsi="Arial" w:cs="Arial"/>
                <w:lang w:val="lv-LV"/>
              </w:rPr>
            </w:pPr>
            <w:r w:rsidRPr="004213F0">
              <w:rPr>
                <w:rFonts w:ascii="Arial" w:hAnsi="Arial" w:cs="Arial"/>
                <w:lang w:val="lv-LV"/>
              </w:rPr>
              <w:t>10.00 - 10.45</w:t>
            </w:r>
            <w:r w:rsidRPr="004213F0">
              <w:rPr>
                <w:rFonts w:ascii="Arial" w:hAnsi="Arial" w:cs="Arial"/>
                <w:lang w:val="lv-LV"/>
              </w:rPr>
              <w:tab/>
              <w:t>DISKUSIJA: iepazīšanās/hipotēžu validācijas secinājumi</w:t>
            </w:r>
          </w:p>
          <w:p w14:paraId="51AE65C6" w14:textId="77777777" w:rsidR="00951293" w:rsidRPr="004213F0" w:rsidRDefault="00951293">
            <w:pPr>
              <w:rPr>
                <w:rFonts w:ascii="Arial" w:hAnsi="Arial" w:cs="Arial"/>
                <w:lang w:val="lv-LV"/>
              </w:rPr>
            </w:pPr>
            <w:r w:rsidRPr="004213F0">
              <w:rPr>
                <w:rFonts w:ascii="Arial" w:hAnsi="Arial" w:cs="Arial"/>
                <w:lang w:val="lv-LV"/>
              </w:rPr>
              <w:t>10.45 - 11.30</w:t>
            </w:r>
            <w:r w:rsidRPr="004213F0">
              <w:rPr>
                <w:rFonts w:ascii="Arial" w:hAnsi="Arial" w:cs="Arial"/>
                <w:lang w:val="lv-LV"/>
              </w:rPr>
              <w:tab/>
              <w:t>MODERĒTA DISKUSIJA: hipotēžu validācijas secinājumi</w:t>
            </w:r>
          </w:p>
          <w:p w14:paraId="2A834202" w14:textId="77777777" w:rsidR="00951293" w:rsidRPr="004213F0" w:rsidRDefault="00951293">
            <w:pPr>
              <w:rPr>
                <w:rFonts w:ascii="Arial" w:hAnsi="Arial" w:cs="Arial"/>
                <w:lang w:val="lv-LV"/>
              </w:rPr>
            </w:pPr>
            <w:r w:rsidRPr="004213F0">
              <w:rPr>
                <w:rFonts w:ascii="Arial" w:hAnsi="Arial" w:cs="Arial"/>
                <w:lang w:val="lv-LV"/>
              </w:rPr>
              <w:t>11.30 - 12.15</w:t>
            </w:r>
            <w:r w:rsidRPr="004213F0">
              <w:rPr>
                <w:rFonts w:ascii="Arial" w:hAnsi="Arial" w:cs="Arial"/>
                <w:lang w:val="lv-LV"/>
              </w:rPr>
              <w:tab/>
              <w:t xml:space="preserve">LEKCIJA: </w:t>
            </w:r>
            <w:proofErr w:type="spellStart"/>
            <w:r w:rsidRPr="004213F0">
              <w:rPr>
                <w:rFonts w:ascii="Arial" w:hAnsi="Arial" w:cs="Arial"/>
                <w:lang w:val="lv-LV"/>
              </w:rPr>
              <w:t>lean</w:t>
            </w:r>
            <w:proofErr w:type="spellEnd"/>
            <w:r w:rsidRPr="004213F0">
              <w:rPr>
                <w:rFonts w:ascii="Arial" w:hAnsi="Arial" w:cs="Arial"/>
                <w:lang w:val="lv-LV"/>
              </w:rPr>
              <w:t xml:space="preserve"> </w:t>
            </w:r>
            <w:proofErr w:type="spellStart"/>
            <w:r w:rsidRPr="004213F0">
              <w:rPr>
                <w:rFonts w:ascii="Arial" w:hAnsi="Arial" w:cs="Arial"/>
                <w:lang w:val="lv-LV"/>
              </w:rPr>
              <w:t>startup</w:t>
            </w:r>
            <w:proofErr w:type="spellEnd"/>
            <w:r w:rsidRPr="004213F0">
              <w:rPr>
                <w:rFonts w:ascii="Arial" w:hAnsi="Arial" w:cs="Arial"/>
                <w:lang w:val="lv-LV"/>
              </w:rPr>
              <w:t xml:space="preserve"> principu ieviešana praksē un tipiskās kļūdas</w:t>
            </w:r>
          </w:p>
          <w:p w14:paraId="3CDAFC0B" w14:textId="77777777" w:rsidR="00951293" w:rsidRPr="004213F0" w:rsidRDefault="00951293">
            <w:pPr>
              <w:rPr>
                <w:rFonts w:ascii="Arial" w:hAnsi="Arial" w:cs="Arial"/>
                <w:lang w:val="lv-LV"/>
              </w:rPr>
            </w:pPr>
          </w:p>
          <w:p w14:paraId="088821D8" w14:textId="4755AD02" w:rsidR="00951293" w:rsidRPr="004213F0" w:rsidRDefault="00951293">
            <w:pPr>
              <w:rPr>
                <w:rFonts w:ascii="Arial" w:hAnsi="Arial" w:cs="Arial"/>
                <w:b/>
                <w:bCs/>
                <w:i/>
                <w:iCs/>
                <w:lang w:val="lv-LV"/>
              </w:rPr>
            </w:pPr>
            <w:r w:rsidRPr="004213F0">
              <w:rPr>
                <w:rFonts w:ascii="Arial" w:hAnsi="Arial" w:cs="Arial"/>
                <w:b/>
                <w:bCs/>
                <w:i/>
                <w:iCs/>
                <w:lang w:val="lv-LV"/>
              </w:rPr>
              <w:t>12.15 - 13.00</w:t>
            </w:r>
            <w:r w:rsidRPr="004213F0">
              <w:rPr>
                <w:rFonts w:ascii="Arial" w:hAnsi="Arial" w:cs="Arial"/>
                <w:b/>
                <w:bCs/>
                <w:i/>
                <w:iCs/>
                <w:lang w:val="lv-LV"/>
              </w:rPr>
              <w:tab/>
              <w:t>PUSDIENAS</w:t>
            </w:r>
          </w:p>
          <w:p w14:paraId="0FB6D1DD" w14:textId="77777777" w:rsidR="00951293" w:rsidRPr="004213F0" w:rsidRDefault="00951293">
            <w:pPr>
              <w:rPr>
                <w:rFonts w:ascii="Arial" w:hAnsi="Arial" w:cs="Arial"/>
                <w:lang w:val="lv-LV"/>
              </w:rPr>
            </w:pPr>
          </w:p>
          <w:p w14:paraId="69870A26" w14:textId="3804156D" w:rsidR="00951293" w:rsidRPr="004213F0" w:rsidRDefault="00951293">
            <w:pPr>
              <w:rPr>
                <w:rFonts w:ascii="Arial" w:hAnsi="Arial" w:cs="Arial"/>
                <w:lang w:val="lv-LV"/>
              </w:rPr>
            </w:pPr>
            <w:r w:rsidRPr="004213F0">
              <w:rPr>
                <w:rFonts w:ascii="Arial" w:hAnsi="Arial" w:cs="Arial"/>
                <w:lang w:val="lv-LV"/>
              </w:rPr>
              <w:t>13.00 - 13.45</w:t>
            </w:r>
            <w:r w:rsidRPr="004213F0">
              <w:rPr>
                <w:rFonts w:ascii="Arial" w:hAnsi="Arial" w:cs="Arial"/>
                <w:lang w:val="lv-LV"/>
              </w:rPr>
              <w:tab/>
              <w:t>LEKCIJA: biznesa modeļa ieviešana un biznesa stratēģijas izvēle</w:t>
            </w:r>
          </w:p>
          <w:p w14:paraId="7C9D33DC" w14:textId="77777777" w:rsidR="00951293" w:rsidRPr="004213F0" w:rsidRDefault="00951293">
            <w:pPr>
              <w:rPr>
                <w:rFonts w:ascii="Arial" w:hAnsi="Arial" w:cs="Arial"/>
                <w:lang w:val="lv-LV"/>
              </w:rPr>
            </w:pPr>
            <w:r w:rsidRPr="004213F0">
              <w:rPr>
                <w:rFonts w:ascii="Arial" w:hAnsi="Arial" w:cs="Arial"/>
                <w:lang w:val="lv-LV"/>
              </w:rPr>
              <w:t>13.45 - 14.30</w:t>
            </w:r>
            <w:r w:rsidRPr="004213F0">
              <w:rPr>
                <w:rFonts w:ascii="Arial" w:hAnsi="Arial" w:cs="Arial"/>
                <w:lang w:val="lv-LV"/>
              </w:rPr>
              <w:tab/>
              <w:t xml:space="preserve">PRAKTISKS DARBS: </w:t>
            </w:r>
            <w:proofErr w:type="spellStart"/>
            <w:r w:rsidRPr="004213F0">
              <w:rPr>
                <w:rFonts w:ascii="Arial" w:hAnsi="Arial" w:cs="Arial"/>
                <w:lang w:val="lv-LV"/>
              </w:rPr>
              <w:t>komercializācijas</w:t>
            </w:r>
            <w:proofErr w:type="spellEnd"/>
            <w:r w:rsidRPr="004213F0">
              <w:rPr>
                <w:rFonts w:ascii="Arial" w:hAnsi="Arial" w:cs="Arial"/>
                <w:lang w:val="lv-LV"/>
              </w:rPr>
              <w:t xml:space="preserve"> pasākumu plāns, galveno izmērāmo rādītāju izvēle</w:t>
            </w:r>
          </w:p>
          <w:p w14:paraId="35DB79E1" w14:textId="77777777" w:rsidR="00951293" w:rsidRPr="004213F0" w:rsidRDefault="00951293">
            <w:pPr>
              <w:rPr>
                <w:rFonts w:ascii="Arial" w:hAnsi="Arial" w:cs="Arial"/>
                <w:lang w:val="lv-LV"/>
              </w:rPr>
            </w:pPr>
            <w:r w:rsidRPr="004213F0">
              <w:rPr>
                <w:rFonts w:ascii="Arial" w:hAnsi="Arial" w:cs="Arial"/>
                <w:lang w:val="lv-LV"/>
              </w:rPr>
              <w:t>14.30 - 15.15</w:t>
            </w:r>
            <w:r w:rsidRPr="004213F0">
              <w:rPr>
                <w:rFonts w:ascii="Arial" w:hAnsi="Arial" w:cs="Arial"/>
                <w:lang w:val="lv-LV"/>
              </w:rPr>
              <w:tab/>
              <w:t xml:space="preserve">LEKCIJA: prezentēšanas prasmes </w:t>
            </w:r>
          </w:p>
          <w:p w14:paraId="070AC0BD" w14:textId="77777777" w:rsidR="00951293" w:rsidRPr="004213F0" w:rsidRDefault="00951293">
            <w:pPr>
              <w:rPr>
                <w:rFonts w:ascii="Arial" w:hAnsi="Arial" w:cs="Arial"/>
                <w:lang w:val="lv-LV"/>
              </w:rPr>
            </w:pPr>
          </w:p>
          <w:p w14:paraId="3FDF896D" w14:textId="739DC7E6" w:rsidR="00951293" w:rsidRPr="004213F0" w:rsidRDefault="00951293">
            <w:pPr>
              <w:rPr>
                <w:rFonts w:ascii="Arial" w:hAnsi="Arial" w:cs="Arial"/>
                <w:b/>
                <w:bCs/>
                <w:i/>
                <w:iCs/>
                <w:lang w:val="lv-LV"/>
              </w:rPr>
            </w:pPr>
            <w:r w:rsidRPr="004213F0">
              <w:rPr>
                <w:rFonts w:ascii="Arial" w:hAnsi="Arial" w:cs="Arial"/>
                <w:b/>
                <w:bCs/>
                <w:i/>
                <w:iCs/>
                <w:lang w:val="lv-LV"/>
              </w:rPr>
              <w:t>15.15 - 15.30</w:t>
            </w:r>
            <w:r w:rsidRPr="004213F0">
              <w:rPr>
                <w:rFonts w:ascii="Arial" w:hAnsi="Arial" w:cs="Arial"/>
                <w:b/>
                <w:bCs/>
                <w:i/>
                <w:iCs/>
                <w:lang w:val="lv-LV"/>
              </w:rPr>
              <w:tab/>
              <w:t>PAUZE</w:t>
            </w:r>
          </w:p>
          <w:p w14:paraId="46618625" w14:textId="77777777" w:rsidR="00951293" w:rsidRPr="004213F0" w:rsidRDefault="00951293">
            <w:pPr>
              <w:rPr>
                <w:rFonts w:ascii="Arial" w:hAnsi="Arial" w:cs="Arial"/>
                <w:lang w:val="lv-LV"/>
              </w:rPr>
            </w:pPr>
          </w:p>
          <w:p w14:paraId="7DA7E885" w14:textId="4290C1A4" w:rsidR="00951293" w:rsidRPr="004213F0" w:rsidRDefault="00951293">
            <w:pPr>
              <w:rPr>
                <w:rFonts w:ascii="Arial" w:hAnsi="Arial" w:cs="Arial"/>
                <w:lang w:val="lv-LV"/>
              </w:rPr>
            </w:pPr>
            <w:r w:rsidRPr="004213F0">
              <w:rPr>
                <w:rFonts w:ascii="Arial" w:hAnsi="Arial" w:cs="Arial"/>
                <w:lang w:val="lv-LV"/>
              </w:rPr>
              <w:t>15.30 - 16.15</w:t>
            </w:r>
            <w:r w:rsidRPr="004213F0">
              <w:rPr>
                <w:rFonts w:ascii="Arial" w:hAnsi="Arial" w:cs="Arial"/>
                <w:lang w:val="lv-LV"/>
              </w:rPr>
              <w:tab/>
              <w:t xml:space="preserve">PRAKTISKS DARBS: projektu prezentāciju gatavošana </w:t>
            </w:r>
          </w:p>
          <w:p w14:paraId="2D9032EC" w14:textId="77777777" w:rsidR="00951293" w:rsidRPr="004213F0" w:rsidRDefault="00951293">
            <w:pPr>
              <w:rPr>
                <w:rFonts w:ascii="Arial" w:hAnsi="Arial" w:cs="Arial"/>
                <w:lang w:val="lv-LV"/>
              </w:rPr>
            </w:pPr>
            <w:r w:rsidRPr="004213F0">
              <w:rPr>
                <w:rFonts w:ascii="Arial" w:hAnsi="Arial" w:cs="Arial"/>
                <w:lang w:val="lv-LV"/>
              </w:rPr>
              <w:t>16.15 - 17.00</w:t>
            </w:r>
            <w:r w:rsidRPr="004213F0">
              <w:rPr>
                <w:rFonts w:ascii="Arial" w:hAnsi="Arial" w:cs="Arial"/>
                <w:lang w:val="lv-LV"/>
              </w:rPr>
              <w:tab/>
              <w:t>LEKCIJA: komanda veidošana un cilvēkresursu vadības īpatnības dažādos uzņēmumos</w:t>
            </w:r>
          </w:p>
          <w:p w14:paraId="66CBF885" w14:textId="77777777" w:rsidR="00951293" w:rsidRPr="004213F0" w:rsidRDefault="00951293">
            <w:pPr>
              <w:rPr>
                <w:rFonts w:ascii="Arial" w:hAnsi="Arial" w:cs="Arial"/>
                <w:lang w:val="lv-LV"/>
              </w:rPr>
            </w:pPr>
            <w:r w:rsidRPr="004213F0">
              <w:rPr>
                <w:rFonts w:ascii="Arial" w:hAnsi="Arial" w:cs="Arial"/>
                <w:lang w:val="lv-LV"/>
              </w:rPr>
              <w:t>17.00 -</w:t>
            </w:r>
            <w:r w:rsidRPr="004213F0">
              <w:rPr>
                <w:rFonts w:ascii="Arial" w:hAnsi="Arial" w:cs="Arial"/>
                <w:lang w:val="lv-LV"/>
              </w:rPr>
              <w:tab/>
            </w:r>
            <w:r w:rsidR="005D77EF" w:rsidRPr="004213F0">
              <w:rPr>
                <w:rFonts w:ascii="Arial" w:hAnsi="Arial" w:cs="Arial"/>
                <w:lang w:val="lv-LV"/>
              </w:rPr>
              <w:tab/>
            </w:r>
            <w:r w:rsidRPr="004213F0">
              <w:rPr>
                <w:rFonts w:ascii="Arial" w:hAnsi="Arial" w:cs="Arial"/>
                <w:lang w:val="lv-LV"/>
              </w:rPr>
              <w:t>individuālas konsultācijas, ja nepieciešams</w:t>
            </w:r>
          </w:p>
          <w:p w14:paraId="0A4D561B" w14:textId="6330EB9E" w:rsidR="00FA6191" w:rsidRPr="004213F0" w:rsidRDefault="00FA6191">
            <w:pPr>
              <w:rPr>
                <w:rFonts w:ascii="Arial" w:hAnsi="Arial" w:cs="Arial"/>
                <w:lang w:val="lv-LV"/>
              </w:rPr>
            </w:pPr>
          </w:p>
        </w:tc>
      </w:tr>
      <w:tr w:rsidR="00951293" w:rsidRPr="004213F0" w14:paraId="2CAFCFC7" w14:textId="77777777" w:rsidTr="004213F0">
        <w:trPr>
          <w:trHeight w:val="5040"/>
        </w:trPr>
        <w:tc>
          <w:tcPr>
            <w:tcW w:w="10533" w:type="dxa"/>
          </w:tcPr>
          <w:p w14:paraId="4A8AC0E2" w14:textId="77777777" w:rsidR="00C96869" w:rsidRPr="004213F0" w:rsidRDefault="00C96869">
            <w:pPr>
              <w:jc w:val="center"/>
              <w:rPr>
                <w:rFonts w:ascii="Arial" w:hAnsi="Arial" w:cs="Arial"/>
                <w:b/>
                <w:lang w:val="lv-LV"/>
              </w:rPr>
            </w:pPr>
          </w:p>
          <w:p w14:paraId="53E9BF5F" w14:textId="7F49BAA8" w:rsidR="00951293" w:rsidRPr="004213F0" w:rsidRDefault="00951293">
            <w:pPr>
              <w:jc w:val="center"/>
              <w:rPr>
                <w:rFonts w:ascii="Arial" w:hAnsi="Arial" w:cs="Arial"/>
                <w:b/>
                <w:lang w:val="lv-LV"/>
              </w:rPr>
            </w:pPr>
            <w:r w:rsidRPr="004213F0">
              <w:rPr>
                <w:rFonts w:ascii="Arial" w:hAnsi="Arial" w:cs="Arial"/>
                <w:b/>
                <w:lang w:val="lv-LV"/>
              </w:rPr>
              <w:t>DIENA #3</w:t>
            </w:r>
            <w:r w:rsidR="00C96869" w:rsidRPr="004213F0">
              <w:rPr>
                <w:rFonts w:ascii="Arial" w:hAnsi="Arial" w:cs="Arial"/>
                <w:b/>
                <w:lang w:val="lv-LV"/>
              </w:rPr>
              <w:t xml:space="preserve"> ar ANNU ANDERSONI</w:t>
            </w:r>
          </w:p>
          <w:p w14:paraId="495F7A06" w14:textId="77777777" w:rsidR="00951293" w:rsidRPr="004213F0" w:rsidRDefault="00951293">
            <w:pPr>
              <w:rPr>
                <w:rFonts w:ascii="Arial" w:hAnsi="Arial" w:cs="Arial"/>
                <w:lang w:val="lv-LV"/>
              </w:rPr>
            </w:pPr>
          </w:p>
          <w:p w14:paraId="6ED92233" w14:textId="77777777" w:rsidR="00951293" w:rsidRPr="004213F0" w:rsidRDefault="00951293">
            <w:pPr>
              <w:rPr>
                <w:rFonts w:ascii="Arial" w:hAnsi="Arial" w:cs="Arial"/>
                <w:lang w:val="lv-LV"/>
              </w:rPr>
            </w:pPr>
            <w:r w:rsidRPr="004213F0">
              <w:rPr>
                <w:rFonts w:ascii="Arial" w:hAnsi="Arial" w:cs="Arial"/>
                <w:lang w:val="lv-LV"/>
              </w:rPr>
              <w:t>10.00 - 10.45</w:t>
            </w:r>
            <w:r w:rsidRPr="004213F0">
              <w:rPr>
                <w:rFonts w:ascii="Arial" w:hAnsi="Arial" w:cs="Arial"/>
                <w:lang w:val="lv-LV"/>
              </w:rPr>
              <w:tab/>
              <w:t>LEKCIJA: Finansējuma avoti un to piesaistīšanas stratēģija</w:t>
            </w:r>
          </w:p>
          <w:p w14:paraId="1B01FF8E" w14:textId="77777777" w:rsidR="00951293" w:rsidRPr="004213F0" w:rsidRDefault="00951293">
            <w:pPr>
              <w:rPr>
                <w:rFonts w:ascii="Arial" w:hAnsi="Arial" w:cs="Arial"/>
                <w:lang w:val="lv-LV"/>
              </w:rPr>
            </w:pPr>
            <w:r w:rsidRPr="004213F0">
              <w:rPr>
                <w:rFonts w:ascii="Arial" w:hAnsi="Arial" w:cs="Arial"/>
                <w:lang w:val="lv-LV"/>
              </w:rPr>
              <w:t>10.45 - 11.30</w:t>
            </w:r>
            <w:r w:rsidRPr="004213F0">
              <w:rPr>
                <w:rFonts w:ascii="Arial" w:hAnsi="Arial" w:cs="Arial"/>
                <w:lang w:val="lv-LV"/>
              </w:rPr>
              <w:tab/>
              <w:t>LEKCIJA: Cenu politika un finanšu plānošanas pamatprincipi</w:t>
            </w:r>
          </w:p>
          <w:p w14:paraId="36B5BC55" w14:textId="77777777" w:rsidR="00951293" w:rsidRPr="004213F0" w:rsidRDefault="00951293">
            <w:pPr>
              <w:rPr>
                <w:rFonts w:ascii="Arial" w:hAnsi="Arial" w:cs="Arial"/>
                <w:lang w:val="lv-LV"/>
              </w:rPr>
            </w:pPr>
            <w:r w:rsidRPr="004213F0">
              <w:rPr>
                <w:rFonts w:ascii="Arial" w:hAnsi="Arial" w:cs="Arial"/>
                <w:lang w:val="lv-LV"/>
              </w:rPr>
              <w:t>11.30 - 12.15</w:t>
            </w:r>
            <w:r w:rsidRPr="004213F0">
              <w:rPr>
                <w:rFonts w:ascii="Arial" w:hAnsi="Arial" w:cs="Arial"/>
                <w:lang w:val="lv-LV"/>
              </w:rPr>
              <w:tab/>
              <w:t>PRAKTISKS DARBS: Cenu stratēģijas izveide</w:t>
            </w:r>
          </w:p>
          <w:p w14:paraId="23C272CE" w14:textId="77777777" w:rsidR="00951293" w:rsidRPr="004213F0" w:rsidRDefault="00951293">
            <w:pPr>
              <w:rPr>
                <w:rFonts w:ascii="Arial" w:hAnsi="Arial" w:cs="Arial"/>
                <w:b/>
                <w:lang w:val="lv-LV"/>
              </w:rPr>
            </w:pPr>
          </w:p>
          <w:p w14:paraId="7506E93C" w14:textId="334972B6" w:rsidR="00951293" w:rsidRPr="004213F0" w:rsidRDefault="00951293">
            <w:pPr>
              <w:rPr>
                <w:rFonts w:ascii="Arial" w:hAnsi="Arial" w:cs="Arial"/>
                <w:b/>
                <w:i/>
                <w:iCs/>
                <w:lang w:val="lv-LV"/>
              </w:rPr>
            </w:pPr>
            <w:r w:rsidRPr="004213F0">
              <w:rPr>
                <w:rFonts w:ascii="Arial" w:hAnsi="Arial" w:cs="Arial"/>
                <w:b/>
                <w:i/>
                <w:iCs/>
                <w:lang w:val="lv-LV"/>
              </w:rPr>
              <w:t>12.15 - 13.00</w:t>
            </w:r>
            <w:r w:rsidRPr="004213F0">
              <w:rPr>
                <w:rFonts w:ascii="Arial" w:hAnsi="Arial" w:cs="Arial"/>
                <w:b/>
                <w:i/>
                <w:iCs/>
                <w:lang w:val="lv-LV"/>
              </w:rPr>
              <w:tab/>
              <w:t>PUSDIENAS</w:t>
            </w:r>
          </w:p>
          <w:p w14:paraId="2539EF06" w14:textId="77777777" w:rsidR="00951293" w:rsidRPr="004213F0" w:rsidRDefault="00951293">
            <w:pPr>
              <w:rPr>
                <w:rFonts w:ascii="Arial" w:hAnsi="Arial" w:cs="Arial"/>
                <w:lang w:val="lv-LV"/>
              </w:rPr>
            </w:pPr>
          </w:p>
          <w:p w14:paraId="252E9344" w14:textId="75BB15A2" w:rsidR="00951293" w:rsidRPr="004213F0" w:rsidRDefault="00951293">
            <w:pPr>
              <w:rPr>
                <w:rFonts w:ascii="Arial" w:hAnsi="Arial" w:cs="Arial"/>
                <w:lang w:val="lv-LV"/>
              </w:rPr>
            </w:pPr>
            <w:r w:rsidRPr="004213F0">
              <w:rPr>
                <w:rFonts w:ascii="Arial" w:hAnsi="Arial" w:cs="Arial"/>
                <w:lang w:val="lv-LV"/>
              </w:rPr>
              <w:t>13.00 - 13.45</w:t>
            </w:r>
            <w:r w:rsidRPr="004213F0">
              <w:rPr>
                <w:rFonts w:ascii="Arial" w:hAnsi="Arial" w:cs="Arial"/>
                <w:lang w:val="lv-LV"/>
              </w:rPr>
              <w:tab/>
              <w:t>LEKCIJA: Pārdošanas un marketinga stratēģija</w:t>
            </w:r>
          </w:p>
          <w:p w14:paraId="06D463E9" w14:textId="77777777" w:rsidR="00951293" w:rsidRPr="004213F0" w:rsidRDefault="00951293">
            <w:pPr>
              <w:rPr>
                <w:rFonts w:ascii="Arial" w:hAnsi="Arial" w:cs="Arial"/>
                <w:lang w:val="lv-LV"/>
              </w:rPr>
            </w:pPr>
            <w:r w:rsidRPr="004213F0">
              <w:rPr>
                <w:rFonts w:ascii="Arial" w:hAnsi="Arial" w:cs="Arial"/>
                <w:lang w:val="lv-LV"/>
              </w:rPr>
              <w:t>13.45 - 14.30</w:t>
            </w:r>
            <w:r w:rsidRPr="004213F0">
              <w:rPr>
                <w:rFonts w:ascii="Arial" w:hAnsi="Arial" w:cs="Arial"/>
                <w:lang w:val="lv-LV"/>
              </w:rPr>
              <w:tab/>
              <w:t>PRAKTISKS DARBS: marketinga stratēģija: produkts, cena, kanāli, aktivitātes</w:t>
            </w:r>
          </w:p>
          <w:p w14:paraId="1D098AB5" w14:textId="77777777" w:rsidR="00951293" w:rsidRPr="004213F0" w:rsidRDefault="00951293">
            <w:pPr>
              <w:rPr>
                <w:rFonts w:ascii="Arial" w:hAnsi="Arial" w:cs="Arial"/>
                <w:lang w:val="lv-LV"/>
              </w:rPr>
            </w:pPr>
            <w:r w:rsidRPr="004213F0">
              <w:rPr>
                <w:rFonts w:ascii="Arial" w:hAnsi="Arial" w:cs="Arial"/>
                <w:lang w:val="lv-LV"/>
              </w:rPr>
              <w:t>14.30 - 15.15</w:t>
            </w:r>
            <w:r w:rsidRPr="004213F0">
              <w:rPr>
                <w:rFonts w:ascii="Arial" w:hAnsi="Arial" w:cs="Arial"/>
                <w:lang w:val="lv-LV"/>
              </w:rPr>
              <w:tab/>
              <w:t xml:space="preserve">LEKCIJA: Satura marketings un </w:t>
            </w:r>
            <w:proofErr w:type="spellStart"/>
            <w:r w:rsidRPr="004213F0">
              <w:rPr>
                <w:rFonts w:ascii="Arial" w:hAnsi="Arial" w:cs="Arial"/>
                <w:lang w:val="lv-LV"/>
              </w:rPr>
              <w:t>zīmolvedība</w:t>
            </w:r>
            <w:proofErr w:type="spellEnd"/>
          </w:p>
          <w:p w14:paraId="48A48DB3" w14:textId="77777777" w:rsidR="00951293" w:rsidRPr="004213F0" w:rsidRDefault="00951293">
            <w:pPr>
              <w:rPr>
                <w:rFonts w:ascii="Arial" w:hAnsi="Arial" w:cs="Arial"/>
                <w:b/>
                <w:lang w:val="lv-LV"/>
              </w:rPr>
            </w:pPr>
          </w:p>
          <w:p w14:paraId="121B09EA" w14:textId="3A9386BB" w:rsidR="00951293" w:rsidRPr="004213F0" w:rsidRDefault="00951293">
            <w:pPr>
              <w:rPr>
                <w:rFonts w:ascii="Arial" w:hAnsi="Arial" w:cs="Arial"/>
                <w:b/>
                <w:i/>
                <w:iCs/>
                <w:lang w:val="lv-LV"/>
              </w:rPr>
            </w:pPr>
            <w:r w:rsidRPr="004213F0">
              <w:rPr>
                <w:rFonts w:ascii="Arial" w:hAnsi="Arial" w:cs="Arial"/>
                <w:b/>
                <w:i/>
                <w:iCs/>
                <w:lang w:val="lv-LV"/>
              </w:rPr>
              <w:t>15.15 - 15.30</w:t>
            </w:r>
            <w:r w:rsidRPr="004213F0">
              <w:rPr>
                <w:rFonts w:ascii="Arial" w:hAnsi="Arial" w:cs="Arial"/>
                <w:b/>
                <w:i/>
                <w:iCs/>
                <w:lang w:val="lv-LV"/>
              </w:rPr>
              <w:tab/>
              <w:t>PAUZE</w:t>
            </w:r>
          </w:p>
          <w:p w14:paraId="1226A172" w14:textId="77777777" w:rsidR="00951293" w:rsidRPr="004213F0" w:rsidRDefault="00951293">
            <w:pPr>
              <w:rPr>
                <w:rFonts w:ascii="Arial" w:hAnsi="Arial" w:cs="Arial"/>
                <w:lang w:val="lv-LV"/>
              </w:rPr>
            </w:pPr>
          </w:p>
          <w:p w14:paraId="3258066A" w14:textId="6BDCD6BA" w:rsidR="00951293" w:rsidRPr="004213F0" w:rsidRDefault="00951293">
            <w:pPr>
              <w:rPr>
                <w:rFonts w:ascii="Arial" w:hAnsi="Arial" w:cs="Arial"/>
                <w:lang w:val="lv-LV"/>
              </w:rPr>
            </w:pPr>
            <w:r w:rsidRPr="004213F0">
              <w:rPr>
                <w:rFonts w:ascii="Arial" w:hAnsi="Arial" w:cs="Arial"/>
                <w:lang w:val="lv-LV"/>
              </w:rPr>
              <w:t>15.30 - 16.15</w:t>
            </w:r>
            <w:r w:rsidRPr="004213F0">
              <w:rPr>
                <w:rFonts w:ascii="Arial" w:hAnsi="Arial" w:cs="Arial"/>
                <w:lang w:val="lv-LV"/>
              </w:rPr>
              <w:tab/>
              <w:t>LEKCIJA: Digitālā marketinga bezmaksas rīki</w:t>
            </w:r>
          </w:p>
          <w:p w14:paraId="75FAD105" w14:textId="77777777" w:rsidR="00951293" w:rsidRPr="004213F0" w:rsidRDefault="00951293">
            <w:pPr>
              <w:rPr>
                <w:rFonts w:ascii="Arial" w:hAnsi="Arial" w:cs="Arial"/>
                <w:lang w:val="lv-LV"/>
              </w:rPr>
            </w:pPr>
            <w:r w:rsidRPr="004213F0">
              <w:rPr>
                <w:rFonts w:ascii="Arial" w:hAnsi="Arial" w:cs="Arial"/>
                <w:lang w:val="lv-LV"/>
              </w:rPr>
              <w:t>16.15 - 17.00</w:t>
            </w:r>
            <w:r w:rsidRPr="004213F0">
              <w:rPr>
                <w:rFonts w:ascii="Arial" w:hAnsi="Arial" w:cs="Arial"/>
                <w:lang w:val="lv-LV"/>
              </w:rPr>
              <w:tab/>
              <w:t>PRAKTISKAIS DARBS: marketinga plāna izstrāde</w:t>
            </w:r>
          </w:p>
          <w:p w14:paraId="323195B8" w14:textId="3E503209" w:rsidR="00951293" w:rsidRPr="004213F0" w:rsidRDefault="00951293">
            <w:pPr>
              <w:rPr>
                <w:rFonts w:ascii="Arial" w:hAnsi="Arial" w:cs="Arial"/>
                <w:lang w:val="lv-LV"/>
              </w:rPr>
            </w:pPr>
            <w:r w:rsidRPr="004213F0">
              <w:rPr>
                <w:rFonts w:ascii="Arial" w:hAnsi="Arial" w:cs="Arial"/>
                <w:lang w:val="lv-LV"/>
              </w:rPr>
              <w:t>17.00 -</w:t>
            </w:r>
            <w:r w:rsidRPr="004213F0">
              <w:rPr>
                <w:rFonts w:ascii="Arial" w:hAnsi="Arial" w:cs="Arial"/>
                <w:lang w:val="lv-LV"/>
              </w:rPr>
              <w:tab/>
            </w:r>
            <w:r w:rsidR="005D77EF" w:rsidRPr="004213F0">
              <w:rPr>
                <w:rFonts w:ascii="Arial" w:hAnsi="Arial" w:cs="Arial"/>
                <w:lang w:val="lv-LV"/>
              </w:rPr>
              <w:tab/>
            </w:r>
            <w:r w:rsidRPr="004213F0">
              <w:rPr>
                <w:rFonts w:ascii="Arial" w:hAnsi="Arial" w:cs="Arial"/>
                <w:lang w:val="lv-LV"/>
              </w:rPr>
              <w:t>individuālas konsultācijas, ja nepieciešams</w:t>
            </w:r>
          </w:p>
          <w:p w14:paraId="5904EAC8" w14:textId="77777777" w:rsidR="00951293" w:rsidRPr="004213F0" w:rsidRDefault="00951293">
            <w:pPr>
              <w:rPr>
                <w:rFonts w:ascii="Arial" w:hAnsi="Arial" w:cs="Arial"/>
                <w:lang w:val="lv-LV"/>
              </w:rPr>
            </w:pPr>
          </w:p>
        </w:tc>
      </w:tr>
    </w:tbl>
    <w:p w14:paraId="6FC2C5F4" w14:textId="77777777" w:rsidR="00405D3A" w:rsidRPr="004213F0" w:rsidRDefault="00405D3A">
      <w:pPr>
        <w:rPr>
          <w:rFonts w:ascii="Arial" w:hAnsi="Arial" w:cs="Arial"/>
          <w:lang w:val="lv-LV"/>
        </w:rPr>
      </w:pPr>
    </w:p>
    <w:sectPr w:rsidR="00405D3A" w:rsidRPr="004213F0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7C0E0B" w14:textId="77777777" w:rsidR="005B67BB" w:rsidRDefault="005B67BB" w:rsidP="00C96869">
      <w:pPr>
        <w:spacing w:after="0" w:line="240" w:lineRule="auto"/>
      </w:pPr>
      <w:r>
        <w:separator/>
      </w:r>
    </w:p>
  </w:endnote>
  <w:endnote w:type="continuationSeparator" w:id="0">
    <w:p w14:paraId="2C564EF7" w14:textId="77777777" w:rsidR="005B67BB" w:rsidRDefault="005B67BB" w:rsidP="00C968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BA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E58902" w14:textId="77777777" w:rsidR="005B67BB" w:rsidRDefault="005B67BB" w:rsidP="00C96869">
      <w:pPr>
        <w:spacing w:after="0" w:line="240" w:lineRule="auto"/>
      </w:pPr>
      <w:r>
        <w:separator/>
      </w:r>
    </w:p>
  </w:footnote>
  <w:footnote w:type="continuationSeparator" w:id="0">
    <w:p w14:paraId="3BF38AF6" w14:textId="77777777" w:rsidR="005B67BB" w:rsidRDefault="005B67BB" w:rsidP="00C968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EBCCF7" w14:textId="1A1C1387" w:rsidR="00C96869" w:rsidRDefault="00C96869" w:rsidP="00C96869">
    <w:pPr>
      <w:pStyle w:val="Header"/>
      <w:jc w:val="center"/>
    </w:pPr>
    <w:r>
      <w:rPr>
        <w:rFonts w:ascii="Times New Roman" w:hAnsi="Times New Roman"/>
        <w:noProof/>
        <w:sz w:val="28"/>
        <w:szCs w:val="28"/>
        <w:lang w:val="lv-LV" w:eastAsia="lv-LV"/>
      </w:rPr>
      <w:drawing>
        <wp:inline distT="0" distB="0" distL="0" distR="0" wp14:anchorId="5337290B" wp14:editId="014AD853">
          <wp:extent cx="1295400" cy="590550"/>
          <wp:effectExtent l="0" t="0" r="0" b="0"/>
          <wp:docPr id="5" name="Picture 5" descr="biznesa inkubatori lv horiz meln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iznesa inkubatori lv horiz meln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1881"/>
                  <a:stretch>
                    <a:fillRect/>
                  </a:stretch>
                </pic:blipFill>
                <pic:spPr bwMode="auto">
                  <a:xfrm>
                    <a:off x="0" y="0"/>
                    <a:ext cx="129540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225EA50" w14:textId="77777777" w:rsidR="00C96869" w:rsidRDefault="00C96869" w:rsidP="00C96869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78620E9"/>
    <w:multiLevelType w:val="hybridMultilevel"/>
    <w:tmpl w:val="8604C3C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D22019"/>
    <w:multiLevelType w:val="hybridMultilevel"/>
    <w:tmpl w:val="5276CE2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B1746D"/>
    <w:multiLevelType w:val="hybridMultilevel"/>
    <w:tmpl w:val="52F4D220"/>
    <w:lvl w:ilvl="0" w:tplc="253A650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B160A6"/>
    <w:multiLevelType w:val="hybridMultilevel"/>
    <w:tmpl w:val="00D2AF8C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zI3MrAwMjMyMLdU0lEKTi0uzszPAykwrAUAt1K02CwAAAA="/>
  </w:docVars>
  <w:rsids>
    <w:rsidRoot w:val="00405D3A"/>
    <w:rsid w:val="00017C04"/>
    <w:rsid w:val="000B05DB"/>
    <w:rsid w:val="001149C5"/>
    <w:rsid w:val="00405D3A"/>
    <w:rsid w:val="004213F0"/>
    <w:rsid w:val="00430825"/>
    <w:rsid w:val="004D69A8"/>
    <w:rsid w:val="005B67BB"/>
    <w:rsid w:val="005D77EF"/>
    <w:rsid w:val="00773F4F"/>
    <w:rsid w:val="00871B79"/>
    <w:rsid w:val="00951293"/>
    <w:rsid w:val="00966B14"/>
    <w:rsid w:val="00AB0134"/>
    <w:rsid w:val="00C96869"/>
    <w:rsid w:val="00D646A1"/>
    <w:rsid w:val="00F63D63"/>
    <w:rsid w:val="00FA6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C84DD74"/>
  <w15:docId w15:val="{9111E772-FD77-4A0E-8359-7ABDF6255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C968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6869"/>
  </w:style>
  <w:style w:type="paragraph" w:styleId="Footer">
    <w:name w:val="footer"/>
    <w:basedOn w:val="Normal"/>
    <w:link w:val="FooterChar"/>
    <w:uiPriority w:val="99"/>
    <w:unhideWhenUsed/>
    <w:rsid w:val="00C968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869"/>
  </w:style>
  <w:style w:type="paragraph" w:styleId="ListParagraph">
    <w:name w:val="List Paragraph"/>
    <w:aliases w:val="2,H&amp;P List Paragraph,Normal bullet 2,Bullet list,Virsraksti,Saistīto dokumentu saraksts,Syle 1,Numurets,PPS_Bullet,Strip"/>
    <w:basedOn w:val="Normal"/>
    <w:link w:val="ListParagraphChar"/>
    <w:uiPriority w:val="34"/>
    <w:qFormat/>
    <w:rsid w:val="00C96869"/>
    <w:pPr>
      <w:spacing w:after="200" w:line="276" w:lineRule="auto"/>
      <w:ind w:left="720"/>
      <w:contextualSpacing/>
    </w:pPr>
    <w:rPr>
      <w:rFonts w:eastAsia="Times New Roman" w:cs="Times New Roman"/>
      <w:lang w:val="lv-LV"/>
    </w:rPr>
  </w:style>
  <w:style w:type="character" w:customStyle="1" w:styleId="ListParagraphChar">
    <w:name w:val="List Paragraph Char"/>
    <w:aliases w:val="2 Char,H&amp;P List Paragraph Char,Normal bullet 2 Char,Bullet list Char,Virsraksti Char,Saistīto dokumentu saraksts Char,Syle 1 Char,Numurets Char,PPS_Bullet Char,Strip Char"/>
    <w:link w:val="ListParagraph"/>
    <w:uiPriority w:val="34"/>
    <w:locked/>
    <w:rsid w:val="00C96869"/>
    <w:rPr>
      <w:rFonts w:eastAsia="Times New Roman" w:cs="Times New Roman"/>
      <w:lang w:val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439</Words>
  <Characters>821</Characters>
  <Application>Microsoft Office Word</Application>
  <DocSecurity>0</DocSecurity>
  <Lines>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esos viesos</dc:creator>
  <cp:lastModifiedBy>Sandra Īriste</cp:lastModifiedBy>
  <cp:revision>3</cp:revision>
  <dcterms:created xsi:type="dcterms:W3CDTF">2021-10-07T11:16:00Z</dcterms:created>
  <dcterms:modified xsi:type="dcterms:W3CDTF">2021-10-07T11:17:00Z</dcterms:modified>
</cp:coreProperties>
</file>